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62305" w14:textId="04D70344" w:rsidR="00496F8E" w:rsidRDefault="00DA4C5F" w:rsidP="00DA4C5F">
      <w:pPr>
        <w:pStyle w:val="Heading1"/>
        <w:rPr>
          <w:sz w:val="22"/>
          <w:szCs w:val="22"/>
        </w:rPr>
      </w:pPr>
      <w:r>
        <w:t xml:space="preserve">TC-201 Lab QC Software Protocol </w:t>
      </w:r>
      <w:r w:rsidRPr="004861C6">
        <w:rPr>
          <w:sz w:val="22"/>
          <w:szCs w:val="22"/>
        </w:rPr>
        <w:t xml:space="preserve">for </w:t>
      </w:r>
      <w:r w:rsidRPr="00DA4C5F">
        <w:rPr>
          <w:sz w:val="22"/>
          <w:szCs w:val="22"/>
        </w:rPr>
        <w:t>v2.0</w:t>
      </w:r>
      <w:r w:rsidR="004861C6">
        <w:rPr>
          <w:sz w:val="22"/>
          <w:szCs w:val="22"/>
        </w:rPr>
        <w:t xml:space="preserve"> software</w:t>
      </w:r>
      <w:r w:rsidRPr="00DA4C5F">
        <w:rPr>
          <w:sz w:val="22"/>
          <w:szCs w:val="22"/>
        </w:rPr>
        <w:t>, by Joey</w:t>
      </w:r>
    </w:p>
    <w:p w14:paraId="5C61DDFE" w14:textId="1F638FD4" w:rsidR="0038706D" w:rsidRDefault="004861C6" w:rsidP="004861C6">
      <w:pPr>
        <w:pStyle w:val="Heading2"/>
      </w:pPr>
      <w:r>
        <w:t>Settings &amp; Functions of Serial Port Utility (SPU) Software</w:t>
      </w:r>
    </w:p>
    <w:p w14:paraId="1C28E08B" w14:textId="50D5F0B7" w:rsidR="00B544DE" w:rsidRDefault="00B544DE" w:rsidP="00B544DE">
      <w:pPr>
        <w:pStyle w:val="ListParagraph"/>
        <w:numPr>
          <w:ilvl w:val="0"/>
          <w:numId w:val="2"/>
        </w:numPr>
      </w:pPr>
      <w:r>
        <w:t>Settings</w:t>
      </w:r>
      <w:r w:rsidR="004861C6">
        <w:t xml:space="preserve"> in SPU</w:t>
      </w:r>
      <w:r>
        <w:t>:</w:t>
      </w:r>
    </w:p>
    <w:p w14:paraId="6B86A05C" w14:textId="75695998" w:rsidR="00B544DE" w:rsidRDefault="00B544DE" w:rsidP="00B544DE">
      <w:pPr>
        <w:pStyle w:val="ListParagraph"/>
        <w:numPr>
          <w:ilvl w:val="1"/>
          <w:numId w:val="2"/>
        </w:numPr>
      </w:pPr>
      <w:r>
        <w:t xml:space="preserve">Port Setting: </w:t>
      </w:r>
    </w:p>
    <w:p w14:paraId="349D4F99" w14:textId="529522EF" w:rsidR="00B544DE" w:rsidRDefault="00B544DE" w:rsidP="00B544DE">
      <w:pPr>
        <w:pStyle w:val="ListParagraph"/>
        <w:numPr>
          <w:ilvl w:val="2"/>
          <w:numId w:val="2"/>
        </w:numPr>
      </w:pPr>
      <w:r>
        <w:t>(1) Port: “USB Serial Device COM#” – Select COM number port</w:t>
      </w:r>
    </w:p>
    <w:p w14:paraId="3E6A0EDB" w14:textId="7049B69A" w:rsidR="00B544DE" w:rsidRDefault="00B544DE" w:rsidP="00B544DE">
      <w:pPr>
        <w:pStyle w:val="ListParagraph"/>
        <w:numPr>
          <w:ilvl w:val="2"/>
          <w:numId w:val="2"/>
        </w:numPr>
      </w:pPr>
      <w:r>
        <w:t>Baudrate: 9600 (Default)</w:t>
      </w:r>
    </w:p>
    <w:p w14:paraId="05D85ABA" w14:textId="6E90B312" w:rsidR="00B544DE" w:rsidRDefault="00B544DE" w:rsidP="00B544DE">
      <w:pPr>
        <w:pStyle w:val="ListParagraph"/>
        <w:numPr>
          <w:ilvl w:val="2"/>
          <w:numId w:val="2"/>
        </w:numPr>
      </w:pPr>
      <w:r>
        <w:t>Data Bits: 8 (Default)</w:t>
      </w:r>
    </w:p>
    <w:p w14:paraId="44B8EA41" w14:textId="09B76CDE" w:rsidR="00B544DE" w:rsidRDefault="00B544DE" w:rsidP="00B544DE">
      <w:pPr>
        <w:pStyle w:val="ListParagraph"/>
        <w:numPr>
          <w:ilvl w:val="2"/>
          <w:numId w:val="2"/>
        </w:numPr>
      </w:pPr>
      <w:r>
        <w:t>Parity: None (Default)</w:t>
      </w:r>
    </w:p>
    <w:p w14:paraId="37D42820" w14:textId="567889F9" w:rsidR="00B544DE" w:rsidRDefault="00B544DE" w:rsidP="00B544DE">
      <w:pPr>
        <w:pStyle w:val="ListParagraph"/>
        <w:numPr>
          <w:ilvl w:val="2"/>
          <w:numId w:val="2"/>
        </w:numPr>
      </w:pPr>
      <w:r>
        <w:t>Stop Bits: 1 (Default)</w:t>
      </w:r>
    </w:p>
    <w:p w14:paraId="342CF84B" w14:textId="7050BC30" w:rsidR="00B544DE" w:rsidRDefault="00B544DE" w:rsidP="00B544DE">
      <w:pPr>
        <w:pStyle w:val="ListParagraph"/>
        <w:numPr>
          <w:ilvl w:val="2"/>
          <w:numId w:val="2"/>
        </w:numPr>
      </w:pPr>
      <w:r>
        <w:t>Flow Type: None (Default)</w:t>
      </w:r>
    </w:p>
    <w:p w14:paraId="16A77C55" w14:textId="471CFB0F" w:rsidR="00B544DE" w:rsidRDefault="00B544DE" w:rsidP="00B544DE">
      <w:pPr>
        <w:pStyle w:val="ListParagraph"/>
        <w:numPr>
          <w:ilvl w:val="1"/>
          <w:numId w:val="2"/>
        </w:numPr>
      </w:pPr>
      <w:r>
        <w:t>(2) Receive</w:t>
      </w:r>
      <w:r w:rsidR="00503F80">
        <w:t>/Send</w:t>
      </w:r>
      <w:r>
        <w:t xml:space="preserve"> Settings: Select “Text”, and all other settings unchecked</w:t>
      </w:r>
    </w:p>
    <w:p w14:paraId="14216A0A" w14:textId="0A9F12C6" w:rsidR="00B544DE" w:rsidRDefault="00F43101" w:rsidP="00B544DE">
      <w:pPr>
        <w:pStyle w:val="ListParagraph"/>
        <w:numPr>
          <w:ilvl w:val="2"/>
          <w:numId w:val="2"/>
        </w:numPr>
      </w:pPr>
      <w:r>
        <w:t xml:space="preserve">The </w:t>
      </w:r>
      <w:r w:rsidR="00B544DE">
        <w:t xml:space="preserve">“Hex” </w:t>
      </w:r>
      <w:r>
        <w:t xml:space="preserve">option </w:t>
      </w:r>
      <w:r w:rsidR="00B544DE">
        <w:t xml:space="preserve">will </w:t>
      </w:r>
      <w:r w:rsidR="00503F80">
        <w:t>send</w:t>
      </w:r>
      <w:r w:rsidR="00B544DE">
        <w:t xml:space="preserve"> unintelligible numbers</w:t>
      </w:r>
    </w:p>
    <w:p w14:paraId="1FA70AC4" w14:textId="0EA67AA1" w:rsidR="00B544DE" w:rsidRDefault="00503F80" w:rsidP="00503F8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3BB2597" wp14:editId="7B29D7A8">
                <wp:simplePos x="0" y="0"/>
                <wp:positionH relativeFrom="column">
                  <wp:posOffset>738212</wp:posOffset>
                </wp:positionH>
                <wp:positionV relativeFrom="paragraph">
                  <wp:posOffset>1093812</wp:posOffset>
                </wp:positionV>
                <wp:extent cx="289169" cy="273538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169" cy="2735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115218" w14:textId="35B518E6" w:rsidR="00503F80" w:rsidRDefault="00503F80" w:rsidP="00503F80"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BB2597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58.15pt;margin-top:86.15pt;width:22.75pt;height:21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" filled="f" stroked="f" strokeweight=".5pt">
                <v:textbox>
                  <w:txbxContent>
                    <w:p w14:paraId="6F115218" w14:textId="35B518E6" w:rsidR="00503F80" w:rsidRDefault="00503F80" w:rsidP="00503F80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0CEB8B1" wp14:editId="61B18218">
                <wp:simplePos x="0" y="0"/>
                <wp:positionH relativeFrom="column">
                  <wp:posOffset>2110154</wp:posOffset>
                </wp:positionH>
                <wp:positionV relativeFrom="paragraph">
                  <wp:posOffset>58469</wp:posOffset>
                </wp:positionV>
                <wp:extent cx="289169" cy="273538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169" cy="2735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9656EE" w14:textId="14058127" w:rsidR="00503F80" w:rsidRDefault="00503F80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CEB8B1" id="Text Box 34" o:spid="_x0000_s1027" type="#_x0000_t202" style="position:absolute;left:0;text-align:left;margin-left:166.15pt;margin-top:4.6pt;width:22.75pt;height:21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" filled="f" stroked="f" strokeweight=".5pt">
                <v:textbox>
                  <w:txbxContent>
                    <w:p w14:paraId="4C9656EE" w14:textId="14058127" w:rsidR="00503F80" w:rsidRDefault="00503F80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6295059" wp14:editId="170D2026">
                <wp:simplePos x="0" y="0"/>
                <wp:positionH relativeFrom="column">
                  <wp:posOffset>883138</wp:posOffset>
                </wp:positionH>
                <wp:positionV relativeFrom="paragraph">
                  <wp:posOffset>1199515</wp:posOffset>
                </wp:positionV>
                <wp:extent cx="1047262" cy="398585"/>
                <wp:effectExtent l="0" t="0" r="19685" b="20955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262" cy="39858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BC6B19" id="Oval 33" o:spid="_x0000_s1026" style="position:absolute;margin-left:69.55pt;margin-top:94.45pt;width:82.45pt;height:31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BE4C73" wp14:editId="097B3F49">
                <wp:simplePos x="0" y="0"/>
                <wp:positionH relativeFrom="column">
                  <wp:posOffset>1180123</wp:posOffset>
                </wp:positionH>
                <wp:positionV relativeFrom="paragraph">
                  <wp:posOffset>167884</wp:posOffset>
                </wp:positionV>
                <wp:extent cx="890954" cy="156308"/>
                <wp:effectExtent l="0" t="0" r="23495" b="1524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0954" cy="156308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C00CD84" id="Oval 32" o:spid="_x0000_s1026" style="position:absolute;margin-left:92.9pt;margin-top:13.2pt;width:70.15pt;height:12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67D076A" wp14:editId="1C9359D4">
            <wp:extent cx="1227015" cy="1820789"/>
            <wp:effectExtent l="0" t="0" r="0" b="8255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335" r="53695"/>
                    <a:stretch/>
                  </pic:blipFill>
                  <pic:spPr bwMode="auto">
                    <a:xfrm>
                      <a:off x="0" y="0"/>
                      <a:ext cx="1227015" cy="18207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770DD1" w14:textId="6F59DE78" w:rsidR="00503F80" w:rsidRDefault="00B544DE" w:rsidP="00B544DE">
      <w:pPr>
        <w:pStyle w:val="ListParagraph"/>
        <w:numPr>
          <w:ilvl w:val="0"/>
          <w:numId w:val="2"/>
        </w:numPr>
      </w:pPr>
      <w:r>
        <w:t>Functions:</w:t>
      </w:r>
    </w:p>
    <w:p w14:paraId="65B88FBD" w14:textId="4ED2D9E9" w:rsidR="00503F80" w:rsidRDefault="00503F80" w:rsidP="00503F80">
      <w:pPr>
        <w:pStyle w:val="ListParagraph"/>
        <w:numPr>
          <w:ilvl w:val="1"/>
          <w:numId w:val="2"/>
        </w:numPr>
      </w:pPr>
      <w:r>
        <w:t xml:space="preserve">(3) </w:t>
      </w:r>
      <w:r w:rsidR="00B30FCD">
        <w:t>T</w:t>
      </w:r>
      <w:r>
        <w:t>he +/- icons add</w:t>
      </w:r>
      <w:r w:rsidR="00B30FCD">
        <w:t>s</w:t>
      </w:r>
      <w:r>
        <w:t>/delete</w:t>
      </w:r>
      <w:r w:rsidR="00B30FCD">
        <w:t>s</w:t>
      </w:r>
      <w:r>
        <w:t xml:space="preserve"> windows </w:t>
      </w:r>
      <w:r w:rsidR="00B30FCD">
        <w:t>for receiving data from multiple devices connected at once (make sure to select a different COM port for each window)</w:t>
      </w:r>
    </w:p>
    <w:p w14:paraId="7CD88F5C" w14:textId="6D1C22E6" w:rsidR="00B30FCD" w:rsidRDefault="00B30FCD" w:rsidP="00503F80">
      <w:pPr>
        <w:pStyle w:val="ListParagraph"/>
        <w:numPr>
          <w:ilvl w:val="1"/>
          <w:numId w:val="2"/>
        </w:numPr>
      </w:pPr>
      <w:r>
        <w:t xml:space="preserve">(4) The </w:t>
      </w:r>
      <w:r w:rsidR="00860904">
        <w:t>“</w:t>
      </w:r>
      <w:r>
        <w:t>Start</w:t>
      </w:r>
      <w:r w:rsidR="00860904">
        <w:t>”</w:t>
      </w:r>
      <w:r>
        <w:t xml:space="preserve"> function opens the ports and allow them to receive results</w:t>
      </w:r>
    </w:p>
    <w:p w14:paraId="3AB8D415" w14:textId="59361BA0" w:rsidR="009A1E38" w:rsidRDefault="009A1E38" w:rsidP="00503F80">
      <w:pPr>
        <w:pStyle w:val="ListParagraph"/>
        <w:numPr>
          <w:ilvl w:val="1"/>
          <w:numId w:val="2"/>
        </w:numPr>
      </w:pPr>
      <w:r>
        <w:t xml:space="preserve">(5) This </w:t>
      </w:r>
      <w:r w:rsidR="00860904">
        <w:t xml:space="preserve">“Quick Settings” </w:t>
      </w:r>
      <w:r>
        <w:t>function clears the results received in the windows</w:t>
      </w:r>
    </w:p>
    <w:p w14:paraId="54F0385D" w14:textId="5284DD21" w:rsidR="00B544DE" w:rsidRDefault="009A1E38" w:rsidP="009A1E38">
      <w:pPr>
        <w:pStyle w:val="ListParagraph"/>
        <w:numPr>
          <w:ilvl w:val="1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31638C" wp14:editId="5B80F86F">
                <wp:simplePos x="0" y="0"/>
                <wp:positionH relativeFrom="column">
                  <wp:posOffset>2993292</wp:posOffset>
                </wp:positionH>
                <wp:positionV relativeFrom="paragraph">
                  <wp:posOffset>252583</wp:posOffset>
                </wp:positionV>
                <wp:extent cx="242277" cy="242277"/>
                <wp:effectExtent l="0" t="0" r="0" b="571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277" cy="2422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E8C7ED" w14:textId="6E382DA8" w:rsidR="009A1E38" w:rsidRDefault="009A1E38" w:rsidP="009A1E38"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1638C" id="Text Box 40" o:spid="_x0000_s1028" type="#_x0000_t202" style="position:absolute;left:0;text-align:left;margin-left:235.7pt;margin-top:19.9pt;width:19.1pt;height:19.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" filled="f" stroked="f" strokeweight=".5pt">
                <v:textbox>
                  <w:txbxContent>
                    <w:p w14:paraId="3DE8C7ED" w14:textId="6E382DA8" w:rsidR="009A1E38" w:rsidRDefault="009A1E38" w:rsidP="009A1E38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0D18AB5" wp14:editId="32F00A15">
                <wp:simplePos x="0" y="0"/>
                <wp:positionH relativeFrom="column">
                  <wp:posOffset>2567110</wp:posOffset>
                </wp:positionH>
                <wp:positionV relativeFrom="paragraph">
                  <wp:posOffset>225279</wp:posOffset>
                </wp:positionV>
                <wp:extent cx="242277" cy="242277"/>
                <wp:effectExtent l="0" t="0" r="0" b="571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277" cy="2422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7E57F3" w14:textId="7A211B98" w:rsidR="009A1E38" w:rsidRDefault="009A1E38" w:rsidP="009A1E38"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18AB5" id="Text Box 39" o:spid="_x0000_s1029" type="#_x0000_t202" style="position:absolute;left:0;text-align:left;margin-left:202.15pt;margin-top:17.75pt;width:19.1pt;height:19.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" filled="f" stroked="f" strokeweight=".5pt">
                <v:textbox>
                  <w:txbxContent>
                    <w:p w14:paraId="7C7E57F3" w14:textId="7A211B98" w:rsidR="009A1E38" w:rsidRDefault="009A1E38" w:rsidP="009A1E38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386CCD7" wp14:editId="1AFBAFAB">
                <wp:simplePos x="0" y="0"/>
                <wp:positionH relativeFrom="column">
                  <wp:posOffset>2856328</wp:posOffset>
                </wp:positionH>
                <wp:positionV relativeFrom="paragraph">
                  <wp:posOffset>435952</wp:posOffset>
                </wp:positionV>
                <wp:extent cx="257908" cy="289169"/>
                <wp:effectExtent l="0" t="0" r="27940" b="1587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908" cy="28916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DC1B09E" id="Oval 38" o:spid="_x0000_s1026" style="position:absolute;margin-left:224.9pt;margin-top:34.35pt;width:20.3pt;height:22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AED023E" wp14:editId="0F6B8731">
                <wp:simplePos x="0" y="0"/>
                <wp:positionH relativeFrom="column">
                  <wp:posOffset>2593682</wp:posOffset>
                </wp:positionH>
                <wp:positionV relativeFrom="paragraph">
                  <wp:posOffset>423203</wp:posOffset>
                </wp:positionV>
                <wp:extent cx="257908" cy="289169"/>
                <wp:effectExtent l="0" t="0" r="27940" b="15875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908" cy="28916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53258C" id="Oval 36" o:spid="_x0000_s1026" style="position:absolute;margin-left:204.25pt;margin-top:33.3pt;width:20.3pt;height:22.7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2EB086" wp14:editId="29B32BED">
                <wp:simplePos x="0" y="0"/>
                <wp:positionH relativeFrom="column">
                  <wp:posOffset>1593654</wp:posOffset>
                </wp:positionH>
                <wp:positionV relativeFrom="paragraph">
                  <wp:posOffset>441960</wp:posOffset>
                </wp:positionV>
                <wp:extent cx="414216" cy="273050"/>
                <wp:effectExtent l="0" t="0" r="24130" b="1270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216" cy="2730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F4E9236" id="Oval 21" o:spid="_x0000_s1026" style="position:absolute;margin-left:125.5pt;margin-top:34.8pt;width:32.6pt;height:21.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D8BDBA6" wp14:editId="0076C785">
                <wp:simplePos x="0" y="0"/>
                <wp:positionH relativeFrom="column">
                  <wp:posOffset>1517308</wp:posOffset>
                </wp:positionH>
                <wp:positionV relativeFrom="paragraph">
                  <wp:posOffset>195091</wp:posOffset>
                </wp:positionV>
                <wp:extent cx="234315" cy="265430"/>
                <wp:effectExtent l="0" t="0" r="0" b="127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315" cy="265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BC7840" w14:textId="3D7B468B" w:rsidR="00EC2618" w:rsidRDefault="00503F80"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8BDBA6" id="Text Box 22" o:spid="_x0000_s1030" type="#_x0000_t202" style="position:absolute;left:0;text-align:left;margin-left:119.45pt;margin-top:15.35pt;width:18.45pt;height:20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" filled="f" stroked="f" strokeweight=".5pt">
                <v:textbox>
                  <w:txbxContent>
                    <w:p w14:paraId="5DBC7840" w14:textId="3D7B468B" w:rsidR="00EC2618" w:rsidRDefault="00503F80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C299FC" wp14:editId="607B50FF">
                <wp:simplePos x="0" y="0"/>
                <wp:positionH relativeFrom="column">
                  <wp:posOffset>2013829</wp:posOffset>
                </wp:positionH>
                <wp:positionV relativeFrom="paragraph">
                  <wp:posOffset>179216</wp:posOffset>
                </wp:positionV>
                <wp:extent cx="242277" cy="242277"/>
                <wp:effectExtent l="0" t="0" r="0" b="571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277" cy="2422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E6EA4C" w14:textId="3CF23E91" w:rsidR="007B0458" w:rsidRDefault="00B30FCD"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C299FC" id="Text Box 18" o:spid="_x0000_s1031" type="#_x0000_t202" style="position:absolute;left:0;text-align:left;margin-left:158.55pt;margin-top:14.1pt;width:19.1pt;height:19.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" filled="f" stroked="f" strokeweight=".5pt">
                <v:textbox>
                  <w:txbxContent>
                    <w:p w14:paraId="73E6EA4C" w14:textId="3CF23E91" w:rsidR="007B0458" w:rsidRDefault="00B30FCD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DEECBA" wp14:editId="353A3ECC">
                <wp:simplePos x="0" y="0"/>
                <wp:positionH relativeFrom="column">
                  <wp:posOffset>1991995</wp:posOffset>
                </wp:positionH>
                <wp:positionV relativeFrom="paragraph">
                  <wp:posOffset>406693</wp:posOffset>
                </wp:positionV>
                <wp:extent cx="265723" cy="312615"/>
                <wp:effectExtent l="0" t="0" r="20320" b="1143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723" cy="31261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99F87AC" id="Oval 17" o:spid="_x0000_s1026" style="position:absolute;margin-left:156.85pt;margin-top:32pt;width:20.9pt;height:24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" filled="f" strokecolor="#1f3763 [1604]" strokeweight="1pt">
                <v:stroke joinstyle="miter"/>
              </v:oval>
            </w:pict>
          </mc:Fallback>
        </mc:AlternateContent>
      </w:r>
      <w:r w:rsidR="00B30FCD">
        <w:t>(</w:t>
      </w:r>
      <w:r>
        <w:t>6</w:t>
      </w:r>
      <w:r w:rsidR="00B30FCD">
        <w:t xml:space="preserve">) Click this icon if the settings window </w:t>
      </w:r>
      <w:r>
        <w:t>is not there</w:t>
      </w:r>
      <w:r w:rsidR="00B30FCD">
        <w:t xml:space="preserve"> </w:t>
      </w:r>
      <w:r w:rsidR="00503F80" w:rsidRPr="00503F80">
        <w:rPr>
          <w:noProof/>
        </w:rPr>
        <w:t xml:space="preserve"> </w:t>
      </w:r>
      <w:r w:rsidR="00503F80">
        <w:rPr>
          <w:noProof/>
        </w:rPr>
        <w:drawing>
          <wp:inline distT="0" distB="0" distL="0" distR="0" wp14:anchorId="7BB22535" wp14:editId="7C4A5258">
            <wp:extent cx="2649855" cy="539262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998"/>
                    <a:stretch/>
                  </pic:blipFill>
                  <pic:spPr bwMode="auto">
                    <a:xfrm>
                      <a:off x="0" y="0"/>
                      <a:ext cx="2649855" cy="539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C1039D" w14:textId="4DB544E0" w:rsidR="00AC4684" w:rsidRDefault="00015575" w:rsidP="00090D3E">
      <w:pPr>
        <w:pStyle w:val="Heading2"/>
      </w:pPr>
      <w:r>
        <w:t>Settings of QC Documents Software</w:t>
      </w:r>
    </w:p>
    <w:p w14:paraId="4145F8C4" w14:textId="75F97ACC" w:rsidR="00D67DA5" w:rsidRDefault="00D67DA5" w:rsidP="00D67DA5">
      <w:pPr>
        <w:pStyle w:val="ListParagraph"/>
        <w:numPr>
          <w:ilvl w:val="0"/>
          <w:numId w:val="6"/>
        </w:numPr>
      </w:pPr>
      <w:r>
        <w:t>Config</w:t>
      </w:r>
      <w:r w:rsidR="00AC4684">
        <w:t xml:space="preserve"> Menu</w:t>
      </w:r>
    </w:p>
    <w:p w14:paraId="42A8D924" w14:textId="2A5C83E8" w:rsidR="00D67DA5" w:rsidRDefault="00D67DA5" w:rsidP="00D67DA5">
      <w:pPr>
        <w:pStyle w:val="ListParagraph"/>
        <w:numPr>
          <w:ilvl w:val="1"/>
          <w:numId w:val="6"/>
        </w:numPr>
      </w:pPr>
      <w:r>
        <w:t>Update Ranges from Config File – Use after changing allowed ranges, or other variables, in the config.yaml file</w:t>
      </w:r>
    </w:p>
    <w:p w14:paraId="3A3D17AD" w14:textId="28D397A5" w:rsidR="00D67DA5" w:rsidRDefault="00D67DA5" w:rsidP="00D67DA5">
      <w:pPr>
        <w:pStyle w:val="ListParagraph"/>
        <w:numPr>
          <w:ilvl w:val="1"/>
          <w:numId w:val="6"/>
        </w:numPr>
      </w:pPr>
      <w:r>
        <w:t>Show Allowed Ranges – Mostly for debug use; shows the lists of allowed ranges currently used by the program.</w:t>
      </w:r>
    </w:p>
    <w:p w14:paraId="0E8F410F" w14:textId="1819A851" w:rsidR="00AC4684" w:rsidRDefault="00D67DA5" w:rsidP="00D67DA5">
      <w:pPr>
        <w:pStyle w:val="ListParagraph"/>
        <w:ind w:firstLine="360"/>
      </w:pPr>
      <w:r w:rsidRPr="00D67DA5">
        <w:rPr>
          <w:noProof/>
        </w:rPr>
        <w:drawing>
          <wp:inline distT="0" distB="0" distL="0" distR="0" wp14:anchorId="6F9A688D" wp14:editId="11A9ED79">
            <wp:extent cx="2638793" cy="752580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AE220" w14:textId="77777777" w:rsidR="00090D3E" w:rsidRDefault="00090D3E" w:rsidP="00090D3E"/>
    <w:p w14:paraId="54E7CCCE" w14:textId="6D347577" w:rsidR="00090D3E" w:rsidRDefault="00090D3E" w:rsidP="00507E4C">
      <w:pPr>
        <w:pStyle w:val="ListParagraph"/>
        <w:numPr>
          <w:ilvl w:val="0"/>
          <w:numId w:val="6"/>
        </w:numPr>
      </w:pPr>
      <w:r>
        <w:t>Config.yaml</w:t>
      </w:r>
      <w:r w:rsidR="00507E4C">
        <w:t xml:space="preserve"> – The file that the program uses for allowed ranges and a few other variables</w:t>
      </w:r>
    </w:p>
    <w:p w14:paraId="108B41AE" w14:textId="0B85C592" w:rsidR="00507E4C" w:rsidRDefault="00507E4C" w:rsidP="00507E4C">
      <w:pPr>
        <w:pStyle w:val="ListParagraph"/>
        <w:numPr>
          <w:ilvl w:val="1"/>
          <w:numId w:val="6"/>
        </w:numPr>
      </w:pPr>
      <w:r>
        <w:t>Open with Notepad</w:t>
      </w:r>
    </w:p>
    <w:p w14:paraId="7E922EC5" w14:textId="77777777" w:rsidR="00507E4C" w:rsidRDefault="00507E4C" w:rsidP="00507E4C">
      <w:pPr>
        <w:pStyle w:val="ListParagraph"/>
        <w:numPr>
          <w:ilvl w:val="1"/>
          <w:numId w:val="6"/>
        </w:numPr>
      </w:pPr>
      <w:r>
        <w:t>Allowed Ranges</w:t>
      </w:r>
    </w:p>
    <w:p w14:paraId="25F91BA0" w14:textId="3784BFB0" w:rsidR="00507E4C" w:rsidRDefault="00507E4C" w:rsidP="00507E4C">
      <w:pPr>
        <w:pStyle w:val="ListParagraph"/>
        <w:numPr>
          <w:ilvl w:val="2"/>
          <w:numId w:val="6"/>
        </w:numPr>
      </w:pPr>
      <w:r>
        <w:t xml:space="preserve">Strictly follow the existing format (i.e., quotes, </w:t>
      </w:r>
      <w:r w:rsidRPr="00507E4C">
        <w:t>parentheses</w:t>
      </w:r>
      <w:r>
        <w:t>, square brackets, and commas)</w:t>
      </w:r>
    </w:p>
    <w:p w14:paraId="69757689" w14:textId="7ABA9DE6" w:rsidR="00507E4C" w:rsidRDefault="00507E4C" w:rsidP="00507E4C">
      <w:pPr>
        <w:pStyle w:val="ListParagraph"/>
        <w:numPr>
          <w:ilvl w:val="2"/>
          <w:numId w:val="6"/>
        </w:numPr>
      </w:pPr>
      <w:r>
        <w:t>Type in ALL possible results within a range, not just the start and end</w:t>
      </w:r>
    </w:p>
    <w:p w14:paraId="64486E06" w14:textId="032BB7B7" w:rsidR="00507E4C" w:rsidRDefault="00507E4C" w:rsidP="00507E4C">
      <w:pPr>
        <w:pStyle w:val="ListParagraph"/>
        <w:numPr>
          <w:ilvl w:val="2"/>
          <w:numId w:val="6"/>
        </w:numPr>
      </w:pPr>
      <w:r>
        <w:t xml:space="preserve">The ranges are listed </w:t>
      </w:r>
      <w:r w:rsidR="00665F8A">
        <w:t>in order from LEU to GLU</w:t>
      </w:r>
    </w:p>
    <w:p w14:paraId="3F338F0B" w14:textId="409087F6" w:rsidR="00DE3AE1" w:rsidRDefault="00DE3AE1" w:rsidP="00DE3AE1">
      <w:pPr>
        <w:pStyle w:val="ListParagraph"/>
        <w:ind w:left="1440"/>
      </w:pPr>
      <w:r>
        <w:rPr>
          <w:noProof/>
        </w:rPr>
        <w:drawing>
          <wp:inline distT="0" distB="0" distL="0" distR="0" wp14:anchorId="03BCC2F6" wp14:editId="3BB3C9EC">
            <wp:extent cx="3855351" cy="24050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7160" cy="2418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9C949" w14:textId="77777777" w:rsidR="00DE3AE1" w:rsidRDefault="00DE3AE1" w:rsidP="004861C6">
      <w:pPr>
        <w:pStyle w:val="Heading2"/>
      </w:pPr>
    </w:p>
    <w:p w14:paraId="6DD7EFC9" w14:textId="7B562797" w:rsidR="004861C6" w:rsidRDefault="004861C6" w:rsidP="004861C6">
      <w:pPr>
        <w:pStyle w:val="Heading2"/>
      </w:pPr>
      <w:r>
        <w:t>Directions</w:t>
      </w:r>
    </w:p>
    <w:p w14:paraId="5CF8CDB3" w14:textId="242756D6" w:rsidR="004861C6" w:rsidRDefault="004861C6" w:rsidP="004861C6">
      <w:pPr>
        <w:pStyle w:val="ListParagraph"/>
        <w:numPr>
          <w:ilvl w:val="0"/>
          <w:numId w:val="3"/>
        </w:numPr>
      </w:pPr>
      <w:r w:rsidRPr="0038706D">
        <w:rPr>
          <w:noProof/>
        </w:rPr>
        <w:drawing>
          <wp:anchor distT="0" distB="0" distL="114300" distR="114300" simplePos="0" relativeHeight="251686912" behindDoc="0" locked="0" layoutInCell="1" allowOverlap="1" wp14:anchorId="7508D8D3" wp14:editId="39AD65C4">
            <wp:simplePos x="0" y="0"/>
            <wp:positionH relativeFrom="column">
              <wp:posOffset>2500630</wp:posOffset>
            </wp:positionH>
            <wp:positionV relativeFrom="paragraph">
              <wp:posOffset>211455</wp:posOffset>
            </wp:positionV>
            <wp:extent cx="2269490" cy="1148715"/>
            <wp:effectExtent l="0" t="0" r="0" b="0"/>
            <wp:wrapSquare wrapText="bothSides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949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Open Serial Port Utility (SPU) on Desktop and hit “Register Later” in the next window </w:t>
      </w:r>
      <w:r w:rsidR="00F43101">
        <w:t>(</w:t>
      </w:r>
      <w:r>
        <w:t>it is an unnecessary feature</w:t>
      </w:r>
      <w:r w:rsidR="00F43101">
        <w:t>)</w:t>
      </w:r>
      <w:r>
        <w:t>.</w:t>
      </w:r>
      <w:r w:rsidRPr="004861C6">
        <w:rPr>
          <w:noProof/>
        </w:rPr>
        <w:t xml:space="preserve"> </w:t>
      </w:r>
    </w:p>
    <w:p w14:paraId="4FF84363" w14:textId="22C8A348" w:rsidR="004861C6" w:rsidRDefault="004861C6" w:rsidP="004861C6">
      <w:pPr>
        <w:pStyle w:val="ListParagraph"/>
      </w:pPr>
      <w:r w:rsidRPr="0038706D">
        <w:rPr>
          <w:noProof/>
        </w:rPr>
        <w:drawing>
          <wp:anchor distT="0" distB="0" distL="114300" distR="114300" simplePos="0" relativeHeight="251687936" behindDoc="1" locked="0" layoutInCell="1" allowOverlap="1" wp14:anchorId="2D9F7CF7" wp14:editId="0019CE7D">
            <wp:simplePos x="0" y="0"/>
            <wp:positionH relativeFrom="column">
              <wp:posOffset>969010</wp:posOffset>
            </wp:positionH>
            <wp:positionV relativeFrom="paragraph">
              <wp:posOffset>87825</wp:posOffset>
            </wp:positionV>
            <wp:extent cx="492369" cy="553916"/>
            <wp:effectExtent l="0" t="0" r="3175" b="0"/>
            <wp:wrapTight wrapText="bothSides">
              <wp:wrapPolygon edited="0">
                <wp:start x="0" y="0"/>
                <wp:lineTo x="0" y="20807"/>
                <wp:lineTo x="20903" y="20807"/>
                <wp:lineTo x="20903" y="0"/>
                <wp:lineTo x="0" y="0"/>
              </wp:wrapPolygon>
            </wp:wrapTight>
            <wp:docPr id="11" name="Picture 11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video gam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69" cy="5539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3E145F" w14:textId="74987EE1" w:rsidR="004861C6" w:rsidRDefault="004861C6" w:rsidP="004861C6">
      <w:pPr>
        <w:pStyle w:val="ListParagraph"/>
      </w:pPr>
    </w:p>
    <w:p w14:paraId="22A0271A" w14:textId="43563C28" w:rsidR="004861C6" w:rsidRDefault="004861C6" w:rsidP="004861C6">
      <w:pPr>
        <w:pStyle w:val="ListParagraph"/>
      </w:pPr>
    </w:p>
    <w:p w14:paraId="783E695C" w14:textId="5E4EAB56" w:rsidR="0038706D" w:rsidRDefault="00B12B6D" w:rsidP="00B12B6D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2130D99" wp14:editId="272A31AD">
                <wp:simplePos x="0" y="0"/>
                <wp:positionH relativeFrom="column">
                  <wp:posOffset>2586843</wp:posOffset>
                </wp:positionH>
                <wp:positionV relativeFrom="paragraph">
                  <wp:posOffset>114691</wp:posOffset>
                </wp:positionV>
                <wp:extent cx="578338" cy="179754"/>
                <wp:effectExtent l="0" t="0" r="12700" b="1079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338" cy="17975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A81F75" id="Oval 13" o:spid="_x0000_s1026" style="position:absolute;margin-left:203.7pt;margin-top:9.05pt;width:45.55pt;height:14.1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" filled="f" strokecolor="#1f3763 [1604]" strokeweight="1pt">
                <v:stroke joinstyle="miter"/>
              </v:oval>
            </w:pict>
          </mc:Fallback>
        </mc:AlternateContent>
      </w:r>
    </w:p>
    <w:p w14:paraId="1314DAF9" w14:textId="486DE582" w:rsidR="00860904" w:rsidRDefault="00860904" w:rsidP="004861C6">
      <w:pPr>
        <w:pStyle w:val="ListParagraph"/>
        <w:numPr>
          <w:ilvl w:val="0"/>
          <w:numId w:val="3"/>
        </w:numPr>
      </w:pPr>
      <w:r>
        <w:t>Set</w:t>
      </w:r>
      <w:r w:rsidR="00015575">
        <w:t>ting</w:t>
      </w:r>
      <w:r>
        <w:t xml:space="preserve"> up the machines:</w:t>
      </w:r>
    </w:p>
    <w:p w14:paraId="7339BF9D" w14:textId="75B60FD7" w:rsidR="00860904" w:rsidRDefault="00860904" w:rsidP="00860904">
      <w:pPr>
        <w:pStyle w:val="ListParagraph"/>
        <w:numPr>
          <w:ilvl w:val="1"/>
          <w:numId w:val="3"/>
        </w:numPr>
      </w:pPr>
      <w:r>
        <w:t xml:space="preserve">Set up like when updating them, EXCEPT: </w:t>
      </w:r>
      <w:r w:rsidR="00F43101">
        <w:t xml:space="preserve">You </w:t>
      </w:r>
      <w:r w:rsidRPr="00860904">
        <w:t>MUST</w:t>
      </w:r>
      <w:r>
        <w:t xml:space="preserve"> plug the USB-C in </w:t>
      </w:r>
      <w:r w:rsidRPr="00860904">
        <w:rPr>
          <w:u w:val="single"/>
        </w:rPr>
        <w:t>AFTER</w:t>
      </w:r>
      <w:r>
        <w:t xml:space="preserve"> the machine is turned on (else the machine would go into update mode and that will be no good)</w:t>
      </w:r>
    </w:p>
    <w:p w14:paraId="2053BE67" w14:textId="77777777" w:rsidR="00860904" w:rsidRDefault="00860904" w:rsidP="00860904">
      <w:pPr>
        <w:pStyle w:val="ListParagraph"/>
        <w:numPr>
          <w:ilvl w:val="0"/>
          <w:numId w:val="3"/>
        </w:numPr>
      </w:pPr>
      <w:r>
        <w:t>After setting up the machines and the SPU (including selecting the right COM ports), hit the “Start” icon to open the ports.</w:t>
      </w:r>
    </w:p>
    <w:p w14:paraId="0BA2EB80" w14:textId="53780855" w:rsidR="00B42FC3" w:rsidRDefault="00B42FC3" w:rsidP="00860904">
      <w:pPr>
        <w:pStyle w:val="ListParagraph"/>
        <w:numPr>
          <w:ilvl w:val="1"/>
          <w:numId w:val="3"/>
        </w:numPr>
      </w:pPr>
      <w:r>
        <w:t xml:space="preserve">Make sure all open windows say “COM# OPENED SUCCESSFUL” </w:t>
      </w:r>
      <w:r w:rsidR="00B12B6D">
        <w:t xml:space="preserve">on the bottom left </w:t>
      </w:r>
      <w:r>
        <w:t>and turns into “COM# OPENED”, like below:</w:t>
      </w:r>
    </w:p>
    <w:p w14:paraId="4CC44594" w14:textId="47BC2752" w:rsidR="00B42FC3" w:rsidRDefault="00B42FC3" w:rsidP="00860904">
      <w:pPr>
        <w:pStyle w:val="ListParagraph"/>
        <w:ind w:firstLine="360"/>
      </w:pPr>
      <w:r>
        <w:rPr>
          <w:noProof/>
        </w:rPr>
        <w:drawing>
          <wp:inline distT="0" distB="0" distL="0" distR="0" wp14:anchorId="74241FF3" wp14:editId="40E14E5A">
            <wp:extent cx="1703754" cy="210096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5764" r="81766"/>
                    <a:stretch/>
                  </pic:blipFill>
                  <pic:spPr bwMode="auto">
                    <a:xfrm>
                      <a:off x="0" y="0"/>
                      <a:ext cx="1709129" cy="210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3D4D95" w14:textId="4CD52EEC" w:rsidR="00860904" w:rsidRDefault="00860904" w:rsidP="00860904">
      <w:pPr>
        <w:pStyle w:val="ListParagraph"/>
        <w:numPr>
          <w:ilvl w:val="1"/>
          <w:numId w:val="3"/>
        </w:numPr>
      </w:pPr>
      <w:r>
        <w:t xml:space="preserve">If not, check if each window has their own COM port, </w:t>
      </w:r>
      <w:r w:rsidR="00F43101">
        <w:t xml:space="preserve">if </w:t>
      </w:r>
      <w:r>
        <w:t xml:space="preserve">the cables are connected correctly, and </w:t>
      </w:r>
      <w:r w:rsidR="00F43101">
        <w:t xml:space="preserve">if </w:t>
      </w:r>
      <w:r>
        <w:t>the machines turned on properly.</w:t>
      </w:r>
    </w:p>
    <w:p w14:paraId="3A1A194A" w14:textId="507185F8" w:rsidR="00B42FC3" w:rsidRDefault="009F30A3" w:rsidP="004861C6">
      <w:pPr>
        <w:pStyle w:val="ListParagraph"/>
        <w:numPr>
          <w:ilvl w:val="0"/>
          <w:numId w:val="3"/>
        </w:numPr>
      </w:pPr>
      <w:r>
        <w:lastRenderedPageBreak/>
        <w:t xml:space="preserve">Go to the machines </w:t>
      </w:r>
      <w:r w:rsidR="00846B1D">
        <w:t xml:space="preserve">and </w:t>
      </w:r>
      <w:r>
        <w:t>click</w:t>
      </w:r>
      <w:r w:rsidR="00846B1D">
        <w:t xml:space="preserve"> “Results” -&gt; “Recall Results”</w:t>
      </w:r>
      <w:r>
        <w:t>, then “Send” to send the data to the computer.</w:t>
      </w:r>
    </w:p>
    <w:p w14:paraId="0EBA6D9A" w14:textId="4472DD0E" w:rsidR="00846B1D" w:rsidRDefault="009F30A3" w:rsidP="004861C6">
      <w:pPr>
        <w:pStyle w:val="ListParagraph"/>
        <w:numPr>
          <w:ilvl w:val="1"/>
          <w:numId w:val="3"/>
        </w:numPr>
      </w:pPr>
      <w:r>
        <w:t xml:space="preserve">Note: </w:t>
      </w:r>
      <w:r w:rsidR="00846B1D">
        <w:t>The order you should send the results in is</w:t>
      </w:r>
      <w:r w:rsidR="00D749D6">
        <w:t>: KOVA I, II, III, I, II, III</w:t>
      </w:r>
      <w:r w:rsidR="00F43101">
        <w:t xml:space="preserve"> (subject to change)</w:t>
      </w:r>
    </w:p>
    <w:p w14:paraId="01230BE5" w14:textId="2076864D" w:rsidR="00D749D6" w:rsidRPr="009F30A3" w:rsidRDefault="00D749D6" w:rsidP="004861C6">
      <w:pPr>
        <w:pStyle w:val="ListParagraph"/>
        <w:numPr>
          <w:ilvl w:val="1"/>
          <w:numId w:val="3"/>
        </w:numPr>
      </w:pPr>
      <w:r w:rsidRPr="009F30A3">
        <w:t xml:space="preserve">Make sure </w:t>
      </w:r>
      <w:r w:rsidR="009F30A3">
        <w:t>to send exactly six tests</w:t>
      </w:r>
      <w:r w:rsidRPr="009F30A3">
        <w:t xml:space="preserve"> </w:t>
      </w:r>
      <w:r w:rsidR="009F30A3">
        <w:t xml:space="preserve">and in </w:t>
      </w:r>
      <w:r w:rsidRPr="009F30A3">
        <w:t>order</w:t>
      </w:r>
      <w:r w:rsidR="009F30A3">
        <w:t>; that</w:t>
      </w:r>
      <w:r w:rsidRPr="009F30A3">
        <w:t xml:space="preserve"> will mess up the algorithm</w:t>
      </w:r>
      <w:r w:rsidR="009F30A3">
        <w:t>. Y</w:t>
      </w:r>
      <w:r w:rsidRPr="009F30A3">
        <w:t xml:space="preserve">ou can change the </w:t>
      </w:r>
      <w:r w:rsidR="009F30A3">
        <w:t>results</w:t>
      </w:r>
      <w:r w:rsidRPr="009F30A3">
        <w:t xml:space="preserve"> after you paste them into </w:t>
      </w:r>
      <w:r w:rsidR="009F30A3">
        <w:t xml:space="preserve">the </w:t>
      </w:r>
      <w:r w:rsidRPr="009F30A3">
        <w:t>text file</w:t>
      </w:r>
      <w:r w:rsidR="009F30A3">
        <w:t>, but be mindful not to mess up the format of results</w:t>
      </w:r>
    </w:p>
    <w:p w14:paraId="15BA4669" w14:textId="40F3FDAB" w:rsidR="0038659B" w:rsidRDefault="009F30A3" w:rsidP="004861C6">
      <w:pPr>
        <w:pStyle w:val="ListParagraph"/>
        <w:numPr>
          <w:ilvl w:val="0"/>
          <w:numId w:val="3"/>
        </w:numPr>
      </w:pPr>
      <w:r>
        <w:t xml:space="preserve">This is </w:t>
      </w:r>
      <w:r w:rsidR="00962180">
        <w:t>what</w:t>
      </w:r>
      <w:r>
        <w:t xml:space="preserve"> the SPU</w:t>
      </w:r>
      <w:r w:rsidR="00962180">
        <w:t xml:space="preserve"> would</w:t>
      </w:r>
      <w:r>
        <w:t xml:space="preserve"> look</w:t>
      </w:r>
      <w:r w:rsidR="00962180">
        <w:t xml:space="preserve"> </w:t>
      </w:r>
      <w:r>
        <w:t>like after sending results:</w:t>
      </w:r>
    </w:p>
    <w:p w14:paraId="5596477D" w14:textId="22946CCB" w:rsidR="00D749D6" w:rsidRDefault="00D749D6" w:rsidP="00A45C41">
      <w:pPr>
        <w:pStyle w:val="ListParagraph"/>
      </w:pPr>
      <w:r>
        <w:rPr>
          <w:noProof/>
        </w:rPr>
        <w:drawing>
          <wp:inline distT="0" distB="0" distL="0" distR="0" wp14:anchorId="331E7A18" wp14:editId="1FD3339D">
            <wp:extent cx="4810125" cy="253870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3"/>
                    <a:stretch/>
                  </pic:blipFill>
                  <pic:spPr bwMode="auto">
                    <a:xfrm>
                      <a:off x="0" y="0"/>
                      <a:ext cx="4835526" cy="2552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841BA8" w14:textId="66AA689B" w:rsidR="00D749D6" w:rsidRDefault="0069778A" w:rsidP="00600282">
      <w:pPr>
        <w:pStyle w:val="ListParagraph"/>
        <w:numPr>
          <w:ilvl w:val="0"/>
          <w:numId w:val="3"/>
        </w:numPr>
      </w:pPr>
      <w:r>
        <w:t>Create a text file</w:t>
      </w:r>
      <w:r w:rsidR="00600282">
        <w:t xml:space="preserve"> (on Desktop recommended) – (Right</w:t>
      </w:r>
      <w:r>
        <w:t xml:space="preserve"> clicking -&gt; New -&gt; Text Document</w:t>
      </w:r>
      <w:r w:rsidR="00600282">
        <w:t>)</w:t>
      </w:r>
      <w:r w:rsidR="0038659B">
        <w:t>.</w:t>
      </w:r>
    </w:p>
    <w:p w14:paraId="3261CB7D" w14:textId="5D88455F" w:rsidR="0038659B" w:rsidRDefault="0038659B" w:rsidP="004861C6">
      <w:pPr>
        <w:pStyle w:val="ListParagraph"/>
        <w:numPr>
          <w:ilvl w:val="0"/>
          <w:numId w:val="3"/>
        </w:numPr>
      </w:pPr>
      <w:r>
        <w:t xml:space="preserve">Go back to the SPU, </w:t>
      </w:r>
      <w:r w:rsidR="00600282">
        <w:t>select all (</w:t>
      </w:r>
      <w:r>
        <w:t>Ctrl-A</w:t>
      </w:r>
      <w:r w:rsidR="00600282">
        <w:t>) and copy (C</w:t>
      </w:r>
      <w:r>
        <w:t>trl-C</w:t>
      </w:r>
      <w:r w:rsidR="00600282">
        <w:t xml:space="preserve">) the </w:t>
      </w:r>
      <w:r>
        <w:t>results</w:t>
      </w:r>
      <w:r w:rsidR="00600282">
        <w:t xml:space="preserve"> and past </w:t>
      </w:r>
      <w:r>
        <w:t xml:space="preserve">(Ctrl-V) </w:t>
      </w:r>
      <w:r w:rsidR="00600282">
        <w:t>them onto the text file</w:t>
      </w:r>
      <w:r>
        <w:t xml:space="preserve">. </w:t>
      </w:r>
    </w:p>
    <w:p w14:paraId="522742FE" w14:textId="2F63FFA1" w:rsidR="0038659B" w:rsidRDefault="0038659B" w:rsidP="004861C6">
      <w:pPr>
        <w:pStyle w:val="ListParagraph"/>
        <w:numPr>
          <w:ilvl w:val="1"/>
          <w:numId w:val="3"/>
        </w:numPr>
      </w:pPr>
      <w:r>
        <w:t xml:space="preserve">Repeat for each SPU window  </w:t>
      </w:r>
    </w:p>
    <w:p w14:paraId="60806CA6" w14:textId="3A84F210" w:rsidR="0038659B" w:rsidRDefault="003E7FC7" w:rsidP="004861C6">
      <w:pPr>
        <w:pStyle w:val="ListParagraph"/>
        <w:numPr>
          <w:ilvl w:val="0"/>
          <w:numId w:val="3"/>
        </w:numPr>
      </w:pPr>
      <w:r>
        <w:t xml:space="preserve">Go to the </w:t>
      </w:r>
      <w:r w:rsidRPr="003E7FC7">
        <w:t>QC Documents Software</w:t>
      </w:r>
      <w:r>
        <w:t xml:space="preserve"> folder and double click </w:t>
      </w:r>
      <w:r w:rsidR="00F40F56">
        <w:t>to start the</w:t>
      </w:r>
      <w:r>
        <w:t xml:space="preserve"> software</w:t>
      </w:r>
      <w:r w:rsidR="00F40F56">
        <w:t>:</w:t>
      </w:r>
      <w:r w:rsidRPr="003E7FC7">
        <w:rPr>
          <w:noProof/>
        </w:rPr>
        <w:drawing>
          <wp:inline distT="0" distB="0" distL="0" distR="0" wp14:anchorId="1F5CC018" wp14:editId="4E508477">
            <wp:extent cx="1679514" cy="412115"/>
            <wp:effectExtent l="0" t="0" r="0" b="6985"/>
            <wp:docPr id="30" name="Picture 30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04047" cy="41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B714" w14:textId="101816BA" w:rsidR="003E7FC7" w:rsidRDefault="00F40F56" w:rsidP="00F40F56">
      <w:pPr>
        <w:pStyle w:val="ListParagraph"/>
        <w:numPr>
          <w:ilvl w:val="1"/>
          <w:numId w:val="3"/>
        </w:numPr>
      </w:pPr>
      <w:r>
        <w:t>P.S: A Windows Defender warning may pop up when trying to run the software. Do not worry because it</w:t>
      </w:r>
      <w:r w:rsidR="003E7FC7">
        <w:t xml:space="preserve"> </w:t>
      </w:r>
      <w:r>
        <w:t>warns you whenever</w:t>
      </w:r>
      <w:r w:rsidR="003E7FC7">
        <w:t xml:space="preserve"> </w:t>
      </w:r>
      <w:r>
        <w:t xml:space="preserve">a software </w:t>
      </w:r>
      <w:r w:rsidR="003E7FC7">
        <w:t>is not developed by a registered developer</w:t>
      </w:r>
      <w:r>
        <w:t>.</w:t>
      </w:r>
      <w:r w:rsidR="003E7FC7">
        <w:t xml:space="preserve"> Hit “More Info” and a “Run” button will show up </w:t>
      </w:r>
      <w:r>
        <w:t>to bypass this warning</w:t>
      </w:r>
      <w:r w:rsidR="003E7FC7">
        <w:t xml:space="preserve">. </w:t>
      </w:r>
    </w:p>
    <w:p w14:paraId="5BE00637" w14:textId="4AD2F86D" w:rsidR="003E7FC7" w:rsidRDefault="00F40F56" w:rsidP="00F40F56">
      <w:pPr>
        <w:pStyle w:val="ListParagraph"/>
        <w:numPr>
          <w:ilvl w:val="0"/>
          <w:numId w:val="3"/>
        </w:numPr>
      </w:pPr>
      <w:r>
        <w:t>The software should look like</w:t>
      </w:r>
      <w:r w:rsidR="003E7FC7">
        <w:t>:</w:t>
      </w:r>
    </w:p>
    <w:p w14:paraId="2DB66818" w14:textId="77777777" w:rsidR="00F40F56" w:rsidRDefault="00F40F56" w:rsidP="00F40F56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3B4CEB41" wp14:editId="61D7223D">
            <wp:extent cx="3755764" cy="2407138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8840" cy="2421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67892" w14:textId="73779E0A" w:rsidR="00D82B5C" w:rsidRDefault="00D82B5C" w:rsidP="004861C6">
      <w:pPr>
        <w:pStyle w:val="ListParagraph"/>
        <w:numPr>
          <w:ilvl w:val="1"/>
          <w:numId w:val="3"/>
        </w:numPr>
      </w:pPr>
      <w:r>
        <w:t>The white screen is the UI</w:t>
      </w:r>
    </w:p>
    <w:p w14:paraId="572B5E35" w14:textId="6DA04545" w:rsidR="00666A2F" w:rsidRDefault="003E7FC7" w:rsidP="004861C6">
      <w:pPr>
        <w:pStyle w:val="ListParagraph"/>
        <w:numPr>
          <w:ilvl w:val="1"/>
          <w:numId w:val="3"/>
        </w:numPr>
      </w:pPr>
      <w:r>
        <w:t>Do not worry about the black window (the terminal)</w:t>
      </w:r>
      <w:r w:rsidR="00666A2F">
        <w:t>, but do not close it</w:t>
      </w:r>
      <w:r>
        <w:t>. It is</w:t>
      </w:r>
      <w:r w:rsidR="00666A2F">
        <w:t xml:space="preserve"> there when the program runs and will show information helpful for debugging. </w:t>
      </w:r>
    </w:p>
    <w:p w14:paraId="51D60FD2" w14:textId="0ABA42D3" w:rsidR="00666A2F" w:rsidRDefault="00666A2F" w:rsidP="004861C6">
      <w:pPr>
        <w:pStyle w:val="ListParagraph"/>
        <w:numPr>
          <w:ilvl w:val="0"/>
          <w:numId w:val="3"/>
        </w:numPr>
      </w:pPr>
      <w:r>
        <w:t xml:space="preserve">Hit the “Load File” button </w:t>
      </w:r>
      <w:r w:rsidR="00D82B5C">
        <w:t xml:space="preserve">on the UI </w:t>
      </w:r>
      <w:r>
        <w:t xml:space="preserve">and the following </w:t>
      </w:r>
      <w:r w:rsidR="00D82B5C">
        <w:t xml:space="preserve">window </w:t>
      </w:r>
      <w:r>
        <w:t xml:space="preserve">will show up. Navigate to </w:t>
      </w:r>
      <w:r w:rsidR="00D82B5C">
        <w:t xml:space="preserve">the </w:t>
      </w:r>
      <w:r>
        <w:t>saved text file and double click to load it (or hit “Open” after selecting it).</w:t>
      </w:r>
    </w:p>
    <w:p w14:paraId="09AA5298" w14:textId="77777777" w:rsidR="00666A2F" w:rsidRDefault="003B02DE" w:rsidP="00D954AF">
      <w:pPr>
        <w:pStyle w:val="ListParagraph"/>
        <w:ind w:firstLine="720"/>
      </w:pPr>
      <w:r>
        <w:rPr>
          <w:noProof/>
        </w:rPr>
        <w:drawing>
          <wp:inline distT="0" distB="0" distL="0" distR="0" wp14:anchorId="06572F56" wp14:editId="1CB39869">
            <wp:extent cx="3508820" cy="257126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0565" cy="260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0DB51" w14:textId="77777777" w:rsidR="00D82B5C" w:rsidRDefault="00D82B5C">
      <w:r>
        <w:br w:type="page"/>
      </w:r>
    </w:p>
    <w:p w14:paraId="22A12968" w14:textId="77777777" w:rsidR="00D82B5C" w:rsidRDefault="00666A2F" w:rsidP="00D82B5C">
      <w:pPr>
        <w:pStyle w:val="ListParagraph"/>
        <w:numPr>
          <w:ilvl w:val="0"/>
          <w:numId w:val="3"/>
        </w:numPr>
      </w:pPr>
      <w:r>
        <w:lastRenderedPageBreak/>
        <w:t>After loading the file</w:t>
      </w:r>
      <w:r w:rsidR="00D82B5C">
        <w:t xml:space="preserve"> and entering the tester name</w:t>
      </w:r>
      <w:r>
        <w:t xml:space="preserve">, this is what </w:t>
      </w:r>
      <w:r w:rsidR="00D82B5C">
        <w:t>the software</w:t>
      </w:r>
      <w:r>
        <w:t xml:space="preserve"> will look like</w:t>
      </w:r>
      <w:r w:rsidR="00D82B5C">
        <w:t>:</w:t>
      </w:r>
    </w:p>
    <w:p w14:paraId="315E2848" w14:textId="1BBE359A" w:rsidR="00666A2F" w:rsidRDefault="00666A2F" w:rsidP="00D82B5C">
      <w:pPr>
        <w:pStyle w:val="ListParagraph"/>
        <w:ind w:left="1440"/>
      </w:pPr>
      <w:r>
        <w:rPr>
          <w:noProof/>
        </w:rPr>
        <w:drawing>
          <wp:inline distT="0" distB="0" distL="0" distR="0" wp14:anchorId="1464FC52" wp14:editId="39315C21">
            <wp:extent cx="3828415" cy="2797086"/>
            <wp:effectExtent l="0" t="0" r="635" b="3810"/>
            <wp:docPr id="25" name="Picture 25" descr="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, table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1" t="1082" r="1194" b="2093"/>
                    <a:stretch/>
                  </pic:blipFill>
                  <pic:spPr bwMode="auto">
                    <a:xfrm>
                      <a:off x="0" y="0"/>
                      <a:ext cx="3835852" cy="2802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8021FC" w14:textId="0648A40E" w:rsidR="00D82B5C" w:rsidRDefault="00D82B5C" w:rsidP="00D82B5C">
      <w:pPr>
        <w:pStyle w:val="ListParagraph"/>
        <w:numPr>
          <w:ilvl w:val="1"/>
          <w:numId w:val="3"/>
        </w:numPr>
      </w:pPr>
      <w:r>
        <w:t>Enter the tester name in the format as to appear on the Lab Worksheet (“FirstName LastInitial.”), like show in the screenshot</w:t>
      </w:r>
    </w:p>
    <w:p w14:paraId="6B1B1EF9" w14:textId="6C8C3484" w:rsidR="00D82B5C" w:rsidRDefault="00D82B5C" w:rsidP="00D82B5C">
      <w:pPr>
        <w:pStyle w:val="ListParagraph"/>
        <w:numPr>
          <w:ilvl w:val="1"/>
          <w:numId w:val="3"/>
        </w:numPr>
      </w:pPr>
      <w:r>
        <w:t>The results in here cannot be edited. If you see an error, please change it in the text file, save it, then load it into the software again</w:t>
      </w:r>
    </w:p>
    <w:p w14:paraId="750DDBAA" w14:textId="77777777" w:rsidR="002A7251" w:rsidRDefault="00D82B5C" w:rsidP="004861C6">
      <w:pPr>
        <w:pStyle w:val="ListParagraph"/>
        <w:numPr>
          <w:ilvl w:val="0"/>
          <w:numId w:val="3"/>
        </w:numPr>
      </w:pPr>
      <w:r>
        <w:t>Click</w:t>
      </w:r>
      <w:r w:rsidR="00666A2F">
        <w:t xml:space="preserve"> “Submit” and the program will generate the COAs and Lab Worksheets </w:t>
      </w:r>
      <w:r w:rsidR="002A7251">
        <w:t>from the text file</w:t>
      </w:r>
      <w:r w:rsidR="00666A2F">
        <w:t xml:space="preserve">. </w:t>
      </w:r>
    </w:p>
    <w:p w14:paraId="7F38D084" w14:textId="77777777" w:rsidR="001D51C8" w:rsidRDefault="00666A2F" w:rsidP="002A7251">
      <w:pPr>
        <w:pStyle w:val="ListParagraph"/>
        <w:numPr>
          <w:ilvl w:val="1"/>
          <w:numId w:val="3"/>
        </w:numPr>
      </w:pPr>
      <w:r>
        <w:t xml:space="preserve">The </w:t>
      </w:r>
      <w:r w:rsidR="004C54CC">
        <w:t>documents will be saved in the “documents” folder and the ones that failed QC will be in the “failed documents” folder.</w:t>
      </w:r>
    </w:p>
    <w:p w14:paraId="56A2CEFE" w14:textId="27122C43" w:rsidR="003B02DE" w:rsidRDefault="003B02DE" w:rsidP="001D51C8">
      <w:pPr>
        <w:pStyle w:val="ListParagraph"/>
        <w:ind w:left="1440"/>
      </w:pPr>
      <w:r>
        <w:rPr>
          <w:noProof/>
        </w:rPr>
        <w:drawing>
          <wp:inline distT="0" distB="0" distL="0" distR="0" wp14:anchorId="1D98F4A9" wp14:editId="11F668C3">
            <wp:extent cx="2836985" cy="1875005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30" r="35007"/>
                    <a:stretch/>
                  </pic:blipFill>
                  <pic:spPr bwMode="auto">
                    <a:xfrm>
                      <a:off x="0" y="0"/>
                      <a:ext cx="2842353" cy="18785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413EB" w14:textId="10164142" w:rsidR="0038659B" w:rsidRDefault="001D51C8" w:rsidP="001D51C8">
      <w:pPr>
        <w:pStyle w:val="Heading2"/>
      </w:pPr>
      <w:r>
        <w:br w:type="page"/>
      </w:r>
      <w:r>
        <w:lastRenderedPageBreak/>
        <w:t>Warnings and Errors</w:t>
      </w:r>
    </w:p>
    <w:p w14:paraId="439504D0" w14:textId="77777777" w:rsidR="00B14AC8" w:rsidRDefault="00B14AC8" w:rsidP="00015575">
      <w:pPr>
        <w:pStyle w:val="ListParagraph"/>
        <w:numPr>
          <w:ilvl w:val="0"/>
          <w:numId w:val="4"/>
        </w:numPr>
      </w:pPr>
      <w:r>
        <w:t>Machine Error:</w:t>
      </w:r>
    </w:p>
    <w:p w14:paraId="40D22B9C" w14:textId="017A156F" w:rsidR="009425F6" w:rsidRDefault="00015575" w:rsidP="00B14AC8">
      <w:pPr>
        <w:pStyle w:val="ListParagraph"/>
        <w:numPr>
          <w:ilvl w:val="1"/>
          <w:numId w:val="4"/>
        </w:numPr>
      </w:pPr>
      <w:r>
        <w:t xml:space="preserve">When the software </w:t>
      </w:r>
      <w:r w:rsidR="00C34ACB">
        <w:t xml:space="preserve">detects a result that is out of the allowed ranges, </w:t>
      </w:r>
      <w:r w:rsidR="00B14AC8">
        <w:t>a popup like the following will show up:</w:t>
      </w:r>
    </w:p>
    <w:p w14:paraId="49A6CBA6" w14:textId="46E66FF6" w:rsidR="00B14AC8" w:rsidRDefault="00B14AC8" w:rsidP="00B14AC8">
      <w:pPr>
        <w:pStyle w:val="ListParagraph"/>
        <w:ind w:firstLine="720"/>
      </w:pPr>
      <w:r w:rsidRPr="00B14AC8">
        <w:rPr>
          <w:noProof/>
        </w:rPr>
        <w:drawing>
          <wp:inline distT="0" distB="0" distL="0" distR="0" wp14:anchorId="6273698C" wp14:editId="4900C195">
            <wp:extent cx="2749550" cy="1016000"/>
            <wp:effectExtent l="0" t="0" r="0" b="0"/>
            <wp:docPr id="41" name="Picture 4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/>
                  </pic:nvPicPr>
                  <pic:blipFill rotWithShape="1">
                    <a:blip r:embed="rId16"/>
                    <a:srcRect l="3877" t="12979" r="5160" b="10317"/>
                    <a:stretch/>
                  </pic:blipFill>
                  <pic:spPr bwMode="auto">
                    <a:xfrm>
                      <a:off x="0" y="0"/>
                      <a:ext cx="2773156" cy="10247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6211DA" w14:textId="55F965DE" w:rsidR="00B14AC8" w:rsidRDefault="00B14AC8" w:rsidP="00B14AC8">
      <w:pPr>
        <w:pStyle w:val="ListParagraph"/>
        <w:numPr>
          <w:ilvl w:val="1"/>
          <w:numId w:val="4"/>
        </w:numPr>
      </w:pPr>
      <w:r>
        <w:t>The software will still generate the documents, but they will be saved in the “failed documents” folder, and they will have watermarks saying “Failed QC”</w:t>
      </w:r>
    </w:p>
    <w:p w14:paraId="4413522C" w14:textId="07724C27" w:rsidR="00B14AC8" w:rsidRDefault="00B14AC8" w:rsidP="00B14AC8">
      <w:pPr>
        <w:pStyle w:val="ListParagraph"/>
        <w:ind w:left="1440"/>
      </w:pPr>
      <w:r w:rsidRPr="00B14AC8">
        <w:rPr>
          <w:noProof/>
        </w:rPr>
        <w:drawing>
          <wp:inline distT="0" distB="0" distL="0" distR="0" wp14:anchorId="7CD773C9" wp14:editId="34BC01F3">
            <wp:extent cx="3247604" cy="609600"/>
            <wp:effectExtent l="0" t="0" r="0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27142" cy="6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02073" w14:textId="6E96BE49" w:rsidR="00B14AC8" w:rsidRDefault="00B14AC8" w:rsidP="00B14AC8">
      <w:pPr>
        <w:pStyle w:val="ListParagraph"/>
        <w:numPr>
          <w:ilvl w:val="0"/>
          <w:numId w:val="4"/>
        </w:numPr>
      </w:pPr>
      <w:r>
        <w:t>Code Error:</w:t>
      </w:r>
    </w:p>
    <w:p w14:paraId="280EEC02" w14:textId="1EDCDD9E" w:rsidR="00B14AC8" w:rsidRDefault="00B14AC8" w:rsidP="00B14AC8">
      <w:pPr>
        <w:pStyle w:val="ListParagraph"/>
        <w:numPr>
          <w:ilvl w:val="1"/>
          <w:numId w:val="4"/>
        </w:numPr>
      </w:pPr>
      <w:r>
        <w:t xml:space="preserve">When </w:t>
      </w:r>
      <w:r w:rsidR="007A1B41">
        <w:t>a bug in the code happens, a popup like this will show up:</w:t>
      </w:r>
    </w:p>
    <w:p w14:paraId="7B74C0ED" w14:textId="5454696E" w:rsidR="007A1B41" w:rsidRDefault="007A1B41" w:rsidP="007A1B41">
      <w:pPr>
        <w:pStyle w:val="ListParagraph"/>
        <w:ind w:left="1440"/>
      </w:pPr>
      <w:r w:rsidRPr="007A1B41">
        <w:rPr>
          <w:noProof/>
        </w:rPr>
        <w:drawing>
          <wp:inline distT="0" distB="0" distL="0" distR="0" wp14:anchorId="139ED1DB" wp14:editId="3A718B0D">
            <wp:extent cx="3554448" cy="1398954"/>
            <wp:effectExtent l="0" t="0" r="8255" b="0"/>
            <wp:docPr id="43" name="Picture 4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, Word&#10;&#10;Description automatically generated"/>
                    <pic:cNvPicPr/>
                  </pic:nvPicPr>
                  <pic:blipFill rotWithShape="1">
                    <a:blip r:embed="rId18"/>
                    <a:srcRect l="1285" t="4319" r="1215" b="-1011"/>
                    <a:stretch/>
                  </pic:blipFill>
                  <pic:spPr bwMode="auto">
                    <a:xfrm>
                      <a:off x="0" y="0"/>
                      <a:ext cx="3557371" cy="14001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5D8B36" w14:textId="1FFEF90E" w:rsidR="007A1B41" w:rsidRDefault="007A1B41" w:rsidP="00B14AC8">
      <w:pPr>
        <w:pStyle w:val="ListParagraph"/>
        <w:numPr>
          <w:ilvl w:val="1"/>
          <w:numId w:val="4"/>
        </w:numPr>
      </w:pPr>
      <w:r>
        <w:t>It is best to contact someone with coding experience to debug the software</w:t>
      </w:r>
    </w:p>
    <w:p w14:paraId="13A5411D" w14:textId="08F32EBA" w:rsidR="007A1B41" w:rsidRPr="009425F6" w:rsidRDefault="007A1B41" w:rsidP="00B14AC8">
      <w:pPr>
        <w:pStyle w:val="ListParagraph"/>
        <w:numPr>
          <w:ilvl w:val="1"/>
          <w:numId w:val="4"/>
        </w:numPr>
      </w:pPr>
      <w:r>
        <w:t xml:space="preserve">P.S: A “list index out of range” error like this </w:t>
      </w:r>
      <w:r w:rsidR="00962180">
        <w:t xml:space="preserve">one </w:t>
      </w:r>
      <w:r>
        <w:t>is often caused by incorrect format of the text file</w:t>
      </w:r>
    </w:p>
    <w:sectPr w:rsidR="007A1B41" w:rsidRPr="009425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61140"/>
    <w:multiLevelType w:val="hybridMultilevel"/>
    <w:tmpl w:val="E1563E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A44441"/>
    <w:multiLevelType w:val="hybridMultilevel"/>
    <w:tmpl w:val="99DC2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2742B2"/>
    <w:multiLevelType w:val="hybridMultilevel"/>
    <w:tmpl w:val="58FE662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5A7054"/>
    <w:multiLevelType w:val="hybridMultilevel"/>
    <w:tmpl w:val="4EA43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51801"/>
    <w:multiLevelType w:val="hybridMultilevel"/>
    <w:tmpl w:val="177443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B34197"/>
    <w:multiLevelType w:val="hybridMultilevel"/>
    <w:tmpl w:val="627E0DDC"/>
    <w:lvl w:ilvl="0" w:tplc="B4162B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682736">
    <w:abstractNumId w:val="3"/>
  </w:num>
  <w:num w:numId="2" w16cid:durableId="1075972487">
    <w:abstractNumId w:val="1"/>
  </w:num>
  <w:num w:numId="3" w16cid:durableId="1496916068">
    <w:abstractNumId w:val="2"/>
  </w:num>
  <w:num w:numId="4" w16cid:durableId="1772624058">
    <w:abstractNumId w:val="4"/>
  </w:num>
  <w:num w:numId="5" w16cid:durableId="1189830436">
    <w:abstractNumId w:val="0"/>
  </w:num>
  <w:num w:numId="6" w16cid:durableId="36794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TQwNzI1tTA1NzVT0lEKTi0uzszPAykwrQUAMLfJQywAAAA="/>
  </w:docVars>
  <w:rsids>
    <w:rsidRoot w:val="00AA5C51"/>
    <w:rsid w:val="0001325F"/>
    <w:rsid w:val="00015575"/>
    <w:rsid w:val="00090D3E"/>
    <w:rsid w:val="0017056C"/>
    <w:rsid w:val="001977D9"/>
    <w:rsid w:val="001D51C8"/>
    <w:rsid w:val="00246149"/>
    <w:rsid w:val="002A7251"/>
    <w:rsid w:val="00361854"/>
    <w:rsid w:val="00370F9F"/>
    <w:rsid w:val="0038659B"/>
    <w:rsid w:val="0038706D"/>
    <w:rsid w:val="003B02DE"/>
    <w:rsid w:val="003E7FC7"/>
    <w:rsid w:val="003F000D"/>
    <w:rsid w:val="004861C6"/>
    <w:rsid w:val="004C54CC"/>
    <w:rsid w:val="00503F80"/>
    <w:rsid w:val="00507E4C"/>
    <w:rsid w:val="00600282"/>
    <w:rsid w:val="00665F8A"/>
    <w:rsid w:val="00666A2F"/>
    <w:rsid w:val="0069778A"/>
    <w:rsid w:val="006D0B27"/>
    <w:rsid w:val="006F6A63"/>
    <w:rsid w:val="007A1B41"/>
    <w:rsid w:val="007B0458"/>
    <w:rsid w:val="00846B1D"/>
    <w:rsid w:val="00860904"/>
    <w:rsid w:val="008B5403"/>
    <w:rsid w:val="009425F6"/>
    <w:rsid w:val="00962180"/>
    <w:rsid w:val="009A1E38"/>
    <w:rsid w:val="009E1611"/>
    <w:rsid w:val="009F30A3"/>
    <w:rsid w:val="00A45C41"/>
    <w:rsid w:val="00AA5C51"/>
    <w:rsid w:val="00AC4684"/>
    <w:rsid w:val="00B12B6D"/>
    <w:rsid w:val="00B14AC8"/>
    <w:rsid w:val="00B30FCD"/>
    <w:rsid w:val="00B42FC3"/>
    <w:rsid w:val="00B544DE"/>
    <w:rsid w:val="00B85ABB"/>
    <w:rsid w:val="00C34ACB"/>
    <w:rsid w:val="00D0778B"/>
    <w:rsid w:val="00D67DA5"/>
    <w:rsid w:val="00D749D6"/>
    <w:rsid w:val="00D756F0"/>
    <w:rsid w:val="00D82B5C"/>
    <w:rsid w:val="00D954AF"/>
    <w:rsid w:val="00DA4C5F"/>
    <w:rsid w:val="00DE3AE1"/>
    <w:rsid w:val="00EC2618"/>
    <w:rsid w:val="00F14AAC"/>
    <w:rsid w:val="00F40F56"/>
    <w:rsid w:val="00F43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D3A4D"/>
  <w15:chartTrackingRefBased/>
  <w15:docId w15:val="{62CD86A2-BF0B-4DE1-8B8E-2F31CB8F4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4C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1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4C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A4C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861C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1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 Joey</dc:creator>
  <cp:keywords/>
  <dc:description/>
  <cp:lastModifiedBy>Z Joey</cp:lastModifiedBy>
  <cp:revision>23</cp:revision>
  <cp:lastPrinted>2022-09-07T18:10:00Z</cp:lastPrinted>
  <dcterms:created xsi:type="dcterms:W3CDTF">2022-09-07T16:17:00Z</dcterms:created>
  <dcterms:modified xsi:type="dcterms:W3CDTF">2022-09-13T01:28:00Z</dcterms:modified>
</cp:coreProperties>
</file>